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DC8554" w14:textId="77777777" w:rsidR="005848E3" w:rsidRPr="001B0854" w:rsidRDefault="005848E3" w:rsidP="005848E3">
      <w:pPr>
        <w:rPr>
          <w:rFonts w:ascii="Times New Roman" w:hAnsi="Times New Roman" w:cs="Times New Roman"/>
        </w:rPr>
      </w:pPr>
      <w:r w:rsidRPr="001B0854">
        <w:rPr>
          <w:rFonts w:ascii="Times New Roman" w:hAnsi="Times New Roman" w:cs="Times New Roman"/>
        </w:rPr>
        <w:t>{your name}</w:t>
      </w:r>
    </w:p>
    <w:p w14:paraId="58F3DAC1" w14:textId="77777777" w:rsidR="005848E3" w:rsidRPr="001B0854" w:rsidRDefault="005848E3" w:rsidP="005848E3">
      <w:pPr>
        <w:rPr>
          <w:rFonts w:ascii="Times New Roman" w:hAnsi="Times New Roman" w:cs="Times New Roman"/>
        </w:rPr>
      </w:pPr>
      <w:r w:rsidRPr="001B0854">
        <w:rPr>
          <w:rFonts w:ascii="Times New Roman" w:hAnsi="Times New Roman" w:cs="Times New Roman"/>
        </w:rPr>
        <w:t>{your address}</w:t>
      </w:r>
    </w:p>
    <w:p w14:paraId="1E1C05E4" w14:textId="77777777" w:rsidR="005848E3" w:rsidRPr="001B0854" w:rsidRDefault="005848E3" w:rsidP="005848E3">
      <w:pPr>
        <w:rPr>
          <w:rFonts w:ascii="Times New Roman" w:hAnsi="Times New Roman" w:cs="Times New Roman"/>
        </w:rPr>
      </w:pPr>
    </w:p>
    <w:p w14:paraId="341AC542" w14:textId="77777777" w:rsidR="005848E3" w:rsidRPr="001B0854" w:rsidRDefault="005848E3" w:rsidP="005848E3">
      <w:pPr>
        <w:rPr>
          <w:rFonts w:ascii="Times New Roman" w:hAnsi="Times New Roman" w:cs="Times New Roman"/>
        </w:rPr>
      </w:pPr>
      <w:r w:rsidRPr="001B0854">
        <w:rPr>
          <w:rFonts w:ascii="Times New Roman" w:hAnsi="Times New Roman" w:cs="Times New Roman"/>
        </w:rPr>
        <w:t>{date}</w:t>
      </w:r>
    </w:p>
    <w:p w14:paraId="020E4F1F" w14:textId="77777777" w:rsidR="005848E3" w:rsidRPr="001B0854" w:rsidRDefault="005848E3" w:rsidP="005848E3">
      <w:pPr>
        <w:rPr>
          <w:rFonts w:ascii="Times New Roman" w:hAnsi="Times New Roman" w:cs="Times New Roman"/>
        </w:rPr>
      </w:pPr>
    </w:p>
    <w:p w14:paraId="79FDF914" w14:textId="77777777" w:rsidR="005848E3" w:rsidRPr="001B0854" w:rsidRDefault="005848E3" w:rsidP="005848E3">
      <w:pPr>
        <w:rPr>
          <w:rFonts w:ascii="Times New Roman" w:hAnsi="Times New Roman" w:cs="Times New Roman"/>
        </w:rPr>
      </w:pPr>
      <w:r w:rsidRPr="001B0854">
        <w:rPr>
          <w:rFonts w:ascii="Times New Roman" w:hAnsi="Times New Roman" w:cs="Times New Roman"/>
        </w:rPr>
        <w:t>{defendant's name}</w:t>
      </w:r>
    </w:p>
    <w:p w14:paraId="1F49638A" w14:textId="77777777" w:rsidR="005848E3" w:rsidRPr="001B0854" w:rsidRDefault="005848E3" w:rsidP="005848E3">
      <w:pPr>
        <w:rPr>
          <w:rFonts w:ascii="Times New Roman" w:hAnsi="Times New Roman" w:cs="Times New Roman"/>
        </w:rPr>
      </w:pPr>
      <w:r w:rsidRPr="001B0854">
        <w:rPr>
          <w:rFonts w:ascii="Times New Roman" w:hAnsi="Times New Roman" w:cs="Times New Roman"/>
        </w:rPr>
        <w:t>{defendant's address}</w:t>
      </w:r>
    </w:p>
    <w:p w14:paraId="5D7C657F" w14:textId="77777777" w:rsidR="005848E3" w:rsidRPr="001B0854" w:rsidRDefault="005848E3" w:rsidP="005848E3">
      <w:pPr>
        <w:rPr>
          <w:rFonts w:ascii="Times New Roman" w:hAnsi="Times New Roman" w:cs="Times New Roman"/>
        </w:rPr>
      </w:pPr>
    </w:p>
    <w:p w14:paraId="084E941A" w14:textId="77777777" w:rsidR="005848E3" w:rsidRPr="001B0854" w:rsidRDefault="005848E3" w:rsidP="005848E3">
      <w:pPr>
        <w:rPr>
          <w:rFonts w:ascii="Times New Roman" w:hAnsi="Times New Roman" w:cs="Times New Roman"/>
        </w:rPr>
      </w:pPr>
      <w:r w:rsidRPr="001B0854">
        <w:rPr>
          <w:rFonts w:ascii="Times New Roman" w:hAnsi="Times New Roman" w:cs="Times New Roman"/>
        </w:rPr>
        <w:t>Dear {defendant name},</w:t>
      </w:r>
    </w:p>
    <w:p w14:paraId="4994708D" w14:textId="77777777" w:rsidR="005848E3" w:rsidRPr="001B0854" w:rsidRDefault="005848E3" w:rsidP="005848E3">
      <w:pPr>
        <w:rPr>
          <w:rFonts w:ascii="Times New Roman" w:hAnsi="Times New Roman" w:cs="Times New Roman"/>
        </w:rPr>
      </w:pPr>
      <w:r w:rsidRPr="001B0854">
        <w:rPr>
          <w:rFonts w:ascii="Times New Roman" w:hAnsi="Times New Roman" w:cs="Times New Roman"/>
        </w:rPr>
        <w:t>This letter serves as a formal demand for payment of damages in the amount of {total amount}. This amount is the total of my costs resulting from {incident and incident date}. I have enclosed an itemized list of my costs.</w:t>
      </w:r>
    </w:p>
    <w:p w14:paraId="5EAEB985" w14:textId="77777777" w:rsidR="005848E3" w:rsidRPr="001B0854" w:rsidRDefault="005848E3" w:rsidP="005848E3">
      <w:pPr>
        <w:rPr>
          <w:rFonts w:ascii="Times New Roman" w:hAnsi="Times New Roman" w:cs="Times New Roman"/>
        </w:rPr>
      </w:pPr>
      <w:r w:rsidRPr="001B0854">
        <w:rPr>
          <w:rFonts w:ascii="Times New Roman" w:hAnsi="Times New Roman" w:cs="Times New Roman"/>
        </w:rPr>
        <w:t>{Provide a concise description of the incident here.}</w:t>
      </w:r>
    </w:p>
    <w:p w14:paraId="70101D86" w14:textId="77777777" w:rsidR="005848E3" w:rsidRPr="001B0854" w:rsidRDefault="005848E3" w:rsidP="005848E3">
      <w:pPr>
        <w:rPr>
          <w:rFonts w:ascii="Times New Roman" w:hAnsi="Times New Roman" w:cs="Times New Roman"/>
        </w:rPr>
      </w:pPr>
      <w:r w:rsidRPr="001B0854">
        <w:rPr>
          <w:rFonts w:ascii="Times New Roman" w:hAnsi="Times New Roman" w:cs="Times New Roman"/>
        </w:rPr>
        <w:t>{Provide a timeline of your efforts to resolve the issue here.}</w:t>
      </w:r>
    </w:p>
    <w:p w14:paraId="35498156" w14:textId="77777777" w:rsidR="005848E3" w:rsidRPr="001B0854" w:rsidRDefault="005848E3" w:rsidP="005848E3">
      <w:pPr>
        <w:rPr>
          <w:rFonts w:ascii="Times New Roman" w:hAnsi="Times New Roman" w:cs="Times New Roman"/>
        </w:rPr>
      </w:pPr>
      <w:r w:rsidRPr="001B0854">
        <w:rPr>
          <w:rFonts w:ascii="Times New Roman" w:hAnsi="Times New Roman" w:cs="Times New Roman"/>
        </w:rPr>
        <w:t>If I do not receive the total amount of {total amount} by {date, usually 15-30 days from date of letter}, I will promptly file a claim in {your state} small claims court.</w:t>
      </w:r>
    </w:p>
    <w:p w14:paraId="5FF38A32" w14:textId="77777777" w:rsidR="005848E3" w:rsidRPr="001B0854" w:rsidRDefault="005848E3" w:rsidP="005848E3">
      <w:pPr>
        <w:rPr>
          <w:rFonts w:ascii="Times New Roman" w:hAnsi="Times New Roman" w:cs="Times New Roman"/>
        </w:rPr>
      </w:pPr>
    </w:p>
    <w:p w14:paraId="1D0984B8" w14:textId="77777777" w:rsidR="005848E3" w:rsidRPr="001B0854" w:rsidRDefault="005848E3" w:rsidP="005848E3">
      <w:pPr>
        <w:rPr>
          <w:rFonts w:ascii="Times New Roman" w:hAnsi="Times New Roman" w:cs="Times New Roman"/>
        </w:rPr>
      </w:pPr>
      <w:r w:rsidRPr="001B0854">
        <w:rPr>
          <w:rFonts w:ascii="Times New Roman" w:hAnsi="Times New Roman" w:cs="Times New Roman"/>
        </w:rPr>
        <w:t>Sincerely,</w:t>
      </w:r>
    </w:p>
    <w:p w14:paraId="1135578B" w14:textId="77777777" w:rsidR="005848E3" w:rsidRPr="001B0854" w:rsidRDefault="005848E3" w:rsidP="005848E3">
      <w:pPr>
        <w:rPr>
          <w:rFonts w:ascii="Times New Roman" w:hAnsi="Times New Roman" w:cs="Times New Roman"/>
        </w:rPr>
      </w:pPr>
      <w:r w:rsidRPr="001B0854">
        <w:rPr>
          <w:rFonts w:ascii="Times New Roman" w:hAnsi="Times New Roman" w:cs="Times New Roman"/>
        </w:rPr>
        <w:t>{your signature}</w:t>
      </w:r>
    </w:p>
    <w:p w14:paraId="466C3B06" w14:textId="77777777" w:rsidR="005848E3" w:rsidRPr="001B0854" w:rsidRDefault="005848E3" w:rsidP="005848E3">
      <w:pPr>
        <w:rPr>
          <w:rFonts w:ascii="Times New Roman" w:hAnsi="Times New Roman" w:cs="Times New Roman"/>
        </w:rPr>
      </w:pPr>
      <w:r w:rsidRPr="001B0854">
        <w:rPr>
          <w:rFonts w:ascii="Times New Roman" w:hAnsi="Times New Roman" w:cs="Times New Roman"/>
        </w:rPr>
        <w:t>{your name}</w:t>
      </w:r>
    </w:p>
    <w:p w14:paraId="4121329E" w14:textId="77777777" w:rsidR="005848E3" w:rsidRPr="001B0854" w:rsidRDefault="005848E3" w:rsidP="005848E3">
      <w:pPr>
        <w:rPr>
          <w:rFonts w:ascii="Times New Roman" w:hAnsi="Times New Roman" w:cs="Times New Roman"/>
        </w:rPr>
      </w:pPr>
    </w:p>
    <w:p w14:paraId="319F9E48" w14:textId="77777777" w:rsidR="005848E3" w:rsidRPr="001B0854" w:rsidRDefault="005848E3">
      <w:pPr>
        <w:rPr>
          <w:rFonts w:ascii="Times New Roman" w:hAnsi="Times New Roman" w:cs="Times New Roman"/>
        </w:rPr>
      </w:pPr>
    </w:p>
    <w:sectPr w:rsidR="005848E3" w:rsidRPr="001B08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wNzEzMDQwszQ1MjVX0lEKTi0uzszPAykwrAUAKlWOISwAAAA="/>
  </w:docVars>
  <w:rsids>
    <w:rsidRoot w:val="005848E3"/>
    <w:rsid w:val="001B0854"/>
    <w:rsid w:val="005848E3"/>
    <w:rsid w:val="00A5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FD186F"/>
  <w15:docId w15:val="{5FF708F5-8265-45BE-8DF7-6E2DBCCC9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7</Words>
  <Characters>55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ad</dc:creator>
  <cp:lastModifiedBy>Ahmed Ali</cp:lastModifiedBy>
  <cp:revision>2</cp:revision>
  <dcterms:created xsi:type="dcterms:W3CDTF">2021-04-16T19:23:00Z</dcterms:created>
  <dcterms:modified xsi:type="dcterms:W3CDTF">2021-04-16T19:23:00Z</dcterms:modified>
</cp:coreProperties>
</file>